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AA451" w14:textId="73E6DF14" w:rsidR="00705516" w:rsidRDefault="00C01B1B" w:rsidP="00E07DC1">
      <w:pPr>
        <w:jc w:val="center"/>
      </w:pPr>
      <w:r>
        <w:rPr>
          <w:noProof/>
        </w:rPr>
        <w:drawing>
          <wp:inline distT="0" distB="0" distL="0" distR="0" wp14:anchorId="7B08ED09" wp14:editId="06469CD5">
            <wp:extent cx="4303785" cy="609601"/>
            <wp:effectExtent l="0" t="0" r="190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3785" cy="609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EA80B" w14:textId="77777777" w:rsidR="00E07DC1" w:rsidRDefault="00E07DC1" w:rsidP="00E07DC1">
      <w:pPr>
        <w:pStyle w:val="Title"/>
        <w:jc w:val="center"/>
      </w:pPr>
      <w:r>
        <w:t xml:space="preserve">Pharm.D. </w:t>
      </w:r>
      <w:r w:rsidR="009804C6">
        <w:t>Early Assurance</w:t>
      </w:r>
      <w:r>
        <w:t xml:space="preserve"> Program</w:t>
      </w:r>
    </w:p>
    <w:p w14:paraId="06B18810" w14:textId="77777777" w:rsidR="00E07DC1" w:rsidRDefault="00263E5C" w:rsidP="00E07DC1">
      <w:pPr>
        <w:jc w:val="center"/>
        <w:rPr>
          <w:sz w:val="36"/>
          <w:szCs w:val="36"/>
        </w:rPr>
      </w:pPr>
      <w:r>
        <w:rPr>
          <w:sz w:val="36"/>
          <w:szCs w:val="36"/>
        </w:rPr>
        <w:t>Application Essay</w:t>
      </w:r>
    </w:p>
    <w:p w14:paraId="63BD8E06" w14:textId="77777777" w:rsidR="00E07DC1" w:rsidRDefault="00E07DC1" w:rsidP="00E07DC1">
      <w:pPr>
        <w:rPr>
          <w:b/>
          <w:sz w:val="24"/>
          <w:szCs w:val="24"/>
        </w:rPr>
      </w:pPr>
      <w:r>
        <w:rPr>
          <w:b/>
          <w:sz w:val="24"/>
          <w:szCs w:val="24"/>
        </w:rPr>
        <w:t>APPLICANT INSTRUCTIONS:</w:t>
      </w:r>
    </w:p>
    <w:p w14:paraId="79FE6F91" w14:textId="77777777" w:rsidR="00263E5C" w:rsidRDefault="00E07DC1" w:rsidP="00E07DC1">
      <w:pPr>
        <w:rPr>
          <w:sz w:val="24"/>
          <w:szCs w:val="24"/>
        </w:rPr>
      </w:pPr>
      <w:r>
        <w:rPr>
          <w:sz w:val="24"/>
          <w:szCs w:val="24"/>
        </w:rPr>
        <w:t xml:space="preserve">Please fully complete the information in this </w:t>
      </w:r>
      <w:r w:rsidR="00F51717">
        <w:rPr>
          <w:sz w:val="24"/>
          <w:szCs w:val="24"/>
        </w:rPr>
        <w:t>form</w:t>
      </w:r>
      <w:r>
        <w:rPr>
          <w:sz w:val="24"/>
          <w:szCs w:val="24"/>
        </w:rPr>
        <w:t xml:space="preserve"> and </w:t>
      </w:r>
      <w:r w:rsidR="00F51717">
        <w:rPr>
          <w:sz w:val="24"/>
          <w:szCs w:val="24"/>
        </w:rPr>
        <w:t xml:space="preserve">attach it to </w:t>
      </w:r>
      <w:r w:rsidR="00E61A98">
        <w:rPr>
          <w:sz w:val="24"/>
          <w:szCs w:val="24"/>
        </w:rPr>
        <w:t xml:space="preserve">your </w:t>
      </w:r>
      <w:r w:rsidR="00263E5C">
        <w:rPr>
          <w:sz w:val="24"/>
          <w:szCs w:val="24"/>
        </w:rPr>
        <w:t>chosen pharmacy topic</w:t>
      </w:r>
      <w:r w:rsidR="006D5F34">
        <w:rPr>
          <w:sz w:val="24"/>
          <w:szCs w:val="24"/>
        </w:rPr>
        <w:t xml:space="preserve">. </w:t>
      </w:r>
      <w:r w:rsidR="00E61A98">
        <w:rPr>
          <w:sz w:val="24"/>
          <w:szCs w:val="24"/>
        </w:rPr>
        <w:t xml:space="preserve">This </w:t>
      </w:r>
      <w:r w:rsidR="00263E5C">
        <w:rPr>
          <w:sz w:val="24"/>
          <w:szCs w:val="24"/>
        </w:rPr>
        <w:t>essay</w:t>
      </w:r>
      <w:r w:rsidR="00E61A98">
        <w:rPr>
          <w:sz w:val="24"/>
          <w:szCs w:val="24"/>
        </w:rPr>
        <w:t xml:space="preserve"> </w:t>
      </w:r>
      <w:r w:rsidR="00F51717">
        <w:rPr>
          <w:sz w:val="24"/>
          <w:szCs w:val="24"/>
        </w:rPr>
        <w:t xml:space="preserve">should be at least 2 pages, double-spaced in either Arial, Calibri, or Times New Roman, </w:t>
      </w:r>
      <w:proofErr w:type="gramStart"/>
      <w:r w:rsidR="00F51717">
        <w:rPr>
          <w:sz w:val="24"/>
          <w:szCs w:val="24"/>
        </w:rPr>
        <w:t>12 point</w:t>
      </w:r>
      <w:proofErr w:type="gramEnd"/>
      <w:r w:rsidR="00F51717">
        <w:rPr>
          <w:sz w:val="24"/>
          <w:szCs w:val="24"/>
        </w:rPr>
        <w:t xml:space="preserve"> font. It </w:t>
      </w:r>
      <w:r w:rsidR="00E61A98">
        <w:rPr>
          <w:sz w:val="24"/>
          <w:szCs w:val="24"/>
        </w:rPr>
        <w:t xml:space="preserve">is due no later than </w:t>
      </w:r>
      <w:r w:rsidR="002C65AA">
        <w:rPr>
          <w:b/>
          <w:sz w:val="24"/>
          <w:szCs w:val="24"/>
        </w:rPr>
        <w:t>April</w:t>
      </w:r>
      <w:r w:rsidR="00E82FDD" w:rsidRPr="005C17A4">
        <w:rPr>
          <w:b/>
          <w:sz w:val="24"/>
          <w:szCs w:val="24"/>
        </w:rPr>
        <w:t xml:space="preserve"> 1</w:t>
      </w:r>
      <w:r w:rsidR="002C65AA">
        <w:rPr>
          <w:b/>
          <w:sz w:val="24"/>
          <w:szCs w:val="24"/>
        </w:rPr>
        <w:t>st</w:t>
      </w:r>
      <w:r w:rsidR="00E82FDD">
        <w:rPr>
          <w:sz w:val="24"/>
          <w:szCs w:val="24"/>
        </w:rPr>
        <w:t xml:space="preserve"> </w:t>
      </w:r>
      <w:r w:rsidR="002C65AA">
        <w:rPr>
          <w:sz w:val="24"/>
          <w:szCs w:val="24"/>
        </w:rPr>
        <w:t>of the application year.</w:t>
      </w:r>
    </w:p>
    <w:p w14:paraId="310B0364" w14:textId="77777777" w:rsidR="002C65AA" w:rsidRDefault="002C65AA" w:rsidP="00E07DC1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630"/>
        <w:gridCol w:w="4855"/>
      </w:tblGrid>
      <w:tr w:rsidR="006D5F34" w14:paraId="5A66CA64" w14:textId="77777777" w:rsidTr="00C34527">
        <w:tc>
          <w:tcPr>
            <w:tcW w:w="3865" w:type="dxa"/>
          </w:tcPr>
          <w:p w14:paraId="0E8DD498" w14:textId="77777777" w:rsidR="006D5F34" w:rsidRPr="00D259D2" w:rsidRDefault="006D5F34" w:rsidP="00945D2D">
            <w:pPr>
              <w:rPr>
                <w:b/>
              </w:rPr>
            </w:pPr>
            <w:r w:rsidRPr="00D259D2">
              <w:rPr>
                <w:b/>
              </w:rPr>
              <w:t>Applicant First Name:</w:t>
            </w:r>
          </w:p>
          <w:p w14:paraId="722186B6" w14:textId="77777777" w:rsidR="006D5F34" w:rsidRDefault="006D5F34" w:rsidP="00945D2D"/>
          <w:p w14:paraId="0B39D680" w14:textId="77777777" w:rsidR="006D5F34" w:rsidRPr="006D5F34" w:rsidRDefault="006D5F34" w:rsidP="00945D2D"/>
        </w:tc>
        <w:tc>
          <w:tcPr>
            <w:tcW w:w="630" w:type="dxa"/>
          </w:tcPr>
          <w:p w14:paraId="44E6B302" w14:textId="77777777" w:rsidR="006D5F34" w:rsidRPr="00D259D2" w:rsidRDefault="00C34527" w:rsidP="006D5F34">
            <w:pPr>
              <w:rPr>
                <w:b/>
              </w:rPr>
            </w:pPr>
            <w:r>
              <w:rPr>
                <w:b/>
              </w:rPr>
              <w:t>MI</w:t>
            </w:r>
            <w:r w:rsidR="006D5F34" w:rsidRPr="00D259D2">
              <w:rPr>
                <w:b/>
              </w:rPr>
              <w:t>:</w:t>
            </w:r>
          </w:p>
        </w:tc>
        <w:tc>
          <w:tcPr>
            <w:tcW w:w="4855" w:type="dxa"/>
          </w:tcPr>
          <w:p w14:paraId="616E2AA4" w14:textId="77777777" w:rsidR="006D5F34" w:rsidRPr="00D259D2" w:rsidRDefault="006D5F34" w:rsidP="00945D2D">
            <w:pPr>
              <w:rPr>
                <w:b/>
              </w:rPr>
            </w:pPr>
            <w:r w:rsidRPr="00D259D2">
              <w:rPr>
                <w:b/>
              </w:rPr>
              <w:t>Last Name:</w:t>
            </w:r>
          </w:p>
        </w:tc>
      </w:tr>
    </w:tbl>
    <w:p w14:paraId="346F3EFD" w14:textId="77777777" w:rsidR="006657F9" w:rsidRDefault="006657F9" w:rsidP="00E07DC1">
      <w:pPr>
        <w:rPr>
          <w:b/>
          <w:sz w:val="24"/>
          <w:szCs w:val="24"/>
        </w:rPr>
      </w:pPr>
    </w:p>
    <w:p w14:paraId="2AD02F87" w14:textId="77777777" w:rsidR="006657F9" w:rsidRDefault="00263E5C" w:rsidP="00E07DC1">
      <w:pPr>
        <w:rPr>
          <w:b/>
          <w:sz w:val="24"/>
          <w:szCs w:val="24"/>
        </w:rPr>
      </w:pPr>
      <w:r>
        <w:rPr>
          <w:b/>
          <w:sz w:val="24"/>
          <w:szCs w:val="24"/>
        </w:rPr>
        <w:t>PHARMACY ESSAY INSTRUCTIONS</w:t>
      </w:r>
      <w:r w:rsidR="00E61A98">
        <w:rPr>
          <w:b/>
          <w:sz w:val="24"/>
          <w:szCs w:val="24"/>
        </w:rPr>
        <w:t>:</w:t>
      </w:r>
    </w:p>
    <w:p w14:paraId="0FBC09B0" w14:textId="77777777" w:rsidR="00E61A98" w:rsidRPr="00B81001" w:rsidRDefault="00263E5C" w:rsidP="00E07DC1">
      <w:pPr>
        <w:rPr>
          <w:b/>
          <w:sz w:val="24"/>
          <w:szCs w:val="24"/>
        </w:rPr>
      </w:pPr>
      <w:r>
        <w:rPr>
          <w:b/>
          <w:sz w:val="24"/>
          <w:szCs w:val="24"/>
        </w:rPr>
        <w:t>Please select one topic from the list below and follow the instructions regarding length and font above. Please indicate at the top of the essay page which topic you selected.</w:t>
      </w:r>
    </w:p>
    <w:p w14:paraId="3BCC6EE4" w14:textId="77777777" w:rsidR="00E61A98" w:rsidRDefault="00263E5C" w:rsidP="00E61A9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y do you want to be a pharmacist?</w:t>
      </w:r>
    </w:p>
    <w:p w14:paraId="2CC70562" w14:textId="77777777" w:rsidR="00E61A98" w:rsidRDefault="00263E5C" w:rsidP="00E61A9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y do you feel </w:t>
      </w:r>
      <w:proofErr w:type="gramStart"/>
      <w:r>
        <w:rPr>
          <w:sz w:val="24"/>
          <w:szCs w:val="24"/>
        </w:rPr>
        <w:t>the P</w:t>
      </w:r>
      <w:r w:rsidR="009804C6">
        <w:rPr>
          <w:sz w:val="24"/>
          <w:szCs w:val="24"/>
        </w:rPr>
        <w:t>E</w:t>
      </w:r>
      <w:r>
        <w:rPr>
          <w:sz w:val="24"/>
          <w:szCs w:val="24"/>
        </w:rPr>
        <w:t>AP</w:t>
      </w:r>
      <w:proofErr w:type="gramEnd"/>
      <w:r>
        <w:rPr>
          <w:sz w:val="24"/>
          <w:szCs w:val="24"/>
        </w:rPr>
        <w:t xml:space="preserve"> is right for you?</w:t>
      </w:r>
    </w:p>
    <w:p w14:paraId="6A26514C" w14:textId="77777777" w:rsidR="00E61A98" w:rsidRDefault="00263E5C" w:rsidP="00E61A9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at do you think the future of pharmacy will look like?</w:t>
      </w:r>
    </w:p>
    <w:p w14:paraId="5B09C280" w14:textId="77777777" w:rsidR="00E61A98" w:rsidRDefault="00263E5C" w:rsidP="00E61A9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at do you think are the most important attributes a pharmacist should have?</w:t>
      </w:r>
    </w:p>
    <w:p w14:paraId="207785F0" w14:textId="77777777" w:rsidR="006D0801" w:rsidRDefault="00F51717" w:rsidP="00B94DA3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Your signature below verifies your </w:t>
      </w:r>
      <w:r w:rsidR="00263E5C">
        <w:rPr>
          <w:b/>
          <w:sz w:val="24"/>
          <w:szCs w:val="24"/>
        </w:rPr>
        <w:t>application essay</w:t>
      </w:r>
      <w:r>
        <w:rPr>
          <w:b/>
          <w:sz w:val="24"/>
          <w:szCs w:val="24"/>
        </w:rPr>
        <w:t xml:space="preserve"> is your own original work and if any additional information is used, you cited it properly.</w:t>
      </w:r>
    </w:p>
    <w:p w14:paraId="245A0F12" w14:textId="77777777" w:rsidR="006D0801" w:rsidRDefault="006D0801" w:rsidP="00B94DA3">
      <w:pPr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2245"/>
      </w:tblGrid>
      <w:tr w:rsidR="000336E5" w14:paraId="107F5A08" w14:textId="77777777" w:rsidTr="000336E5">
        <w:tc>
          <w:tcPr>
            <w:tcW w:w="7105" w:type="dxa"/>
          </w:tcPr>
          <w:p w14:paraId="2E00F8F0" w14:textId="77777777" w:rsidR="000336E5" w:rsidRDefault="000336E5" w:rsidP="00B94DA3">
            <w:pPr>
              <w:rPr>
                <w:sz w:val="24"/>
                <w:szCs w:val="24"/>
              </w:rPr>
            </w:pPr>
          </w:p>
          <w:p w14:paraId="765AC907" w14:textId="77777777" w:rsidR="000336E5" w:rsidRPr="00C34527" w:rsidRDefault="00400CF1" w:rsidP="00B94DA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licant</w:t>
            </w:r>
            <w:r w:rsidR="006D0801">
              <w:rPr>
                <w:b/>
                <w:sz w:val="24"/>
                <w:szCs w:val="24"/>
              </w:rPr>
              <w:t>’s</w:t>
            </w:r>
            <w:r w:rsidR="000336E5" w:rsidRPr="00C34527">
              <w:rPr>
                <w:b/>
                <w:sz w:val="24"/>
                <w:szCs w:val="24"/>
              </w:rPr>
              <w:t xml:space="preserve"> Signature:</w:t>
            </w:r>
          </w:p>
        </w:tc>
        <w:tc>
          <w:tcPr>
            <w:tcW w:w="2245" w:type="dxa"/>
          </w:tcPr>
          <w:p w14:paraId="13DF1A71" w14:textId="77777777" w:rsidR="000336E5" w:rsidRDefault="000336E5" w:rsidP="00B94DA3">
            <w:pPr>
              <w:rPr>
                <w:sz w:val="24"/>
                <w:szCs w:val="24"/>
              </w:rPr>
            </w:pPr>
          </w:p>
          <w:p w14:paraId="71060F21" w14:textId="77777777" w:rsidR="000336E5" w:rsidRPr="00C34527" w:rsidRDefault="000336E5" w:rsidP="00B94DA3">
            <w:pPr>
              <w:rPr>
                <w:b/>
                <w:sz w:val="24"/>
                <w:szCs w:val="24"/>
              </w:rPr>
            </w:pPr>
            <w:r w:rsidRPr="00C34527">
              <w:rPr>
                <w:b/>
                <w:sz w:val="24"/>
                <w:szCs w:val="24"/>
              </w:rPr>
              <w:t>Date:</w:t>
            </w:r>
          </w:p>
        </w:tc>
      </w:tr>
    </w:tbl>
    <w:p w14:paraId="00AD8DE5" w14:textId="77777777" w:rsidR="00C84C54" w:rsidRDefault="00C84C54" w:rsidP="00B94DA3">
      <w:pPr>
        <w:rPr>
          <w:sz w:val="24"/>
          <w:szCs w:val="24"/>
        </w:rPr>
      </w:pPr>
    </w:p>
    <w:p w14:paraId="1D294B62" w14:textId="77777777" w:rsidR="002C65AA" w:rsidRDefault="002C65AA" w:rsidP="000336E5">
      <w:pPr>
        <w:jc w:val="center"/>
        <w:rPr>
          <w:b/>
          <w:sz w:val="24"/>
          <w:szCs w:val="24"/>
        </w:rPr>
      </w:pPr>
    </w:p>
    <w:p w14:paraId="543DA320" w14:textId="77777777" w:rsidR="002C65AA" w:rsidRDefault="002C65AA" w:rsidP="000336E5">
      <w:pPr>
        <w:jc w:val="center"/>
        <w:rPr>
          <w:b/>
          <w:sz w:val="24"/>
          <w:szCs w:val="24"/>
        </w:rPr>
      </w:pPr>
    </w:p>
    <w:p w14:paraId="5BA7F4A1" w14:textId="77777777" w:rsidR="002C65AA" w:rsidRDefault="002C65AA" w:rsidP="000336E5">
      <w:pPr>
        <w:jc w:val="center"/>
        <w:rPr>
          <w:b/>
          <w:sz w:val="24"/>
          <w:szCs w:val="24"/>
        </w:rPr>
      </w:pPr>
    </w:p>
    <w:p w14:paraId="55609928" w14:textId="77777777" w:rsidR="006D0801" w:rsidRDefault="000336E5" w:rsidP="000336E5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lease </w:t>
      </w:r>
      <w:proofErr w:type="gramStart"/>
      <w:r>
        <w:rPr>
          <w:b/>
          <w:sz w:val="24"/>
          <w:szCs w:val="24"/>
        </w:rPr>
        <w:t>return</w:t>
      </w:r>
      <w:proofErr w:type="gramEnd"/>
      <w:r>
        <w:rPr>
          <w:b/>
          <w:sz w:val="24"/>
          <w:szCs w:val="24"/>
        </w:rPr>
        <w:t xml:space="preserve"> to the OUCOP Office of Student Affairs</w:t>
      </w:r>
      <w:r w:rsidR="006D0801">
        <w:rPr>
          <w:b/>
          <w:sz w:val="24"/>
          <w:szCs w:val="24"/>
        </w:rPr>
        <w:t>.</w:t>
      </w:r>
    </w:p>
    <w:p w14:paraId="499C303A" w14:textId="4D8F1649" w:rsidR="000336E5" w:rsidRDefault="00022D38" w:rsidP="000336E5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Upload to </w:t>
      </w:r>
      <w:proofErr w:type="spellStart"/>
      <w:r>
        <w:rPr>
          <w:b/>
          <w:sz w:val="24"/>
          <w:szCs w:val="24"/>
        </w:rPr>
        <w:t>Onedrive</w:t>
      </w:r>
      <w:proofErr w:type="spellEnd"/>
      <w:r>
        <w:rPr>
          <w:b/>
          <w:sz w:val="24"/>
          <w:szCs w:val="24"/>
        </w:rPr>
        <w:t xml:space="preserve"> link:</w:t>
      </w:r>
    </w:p>
    <w:p w14:paraId="6B8277EA" w14:textId="202D310F" w:rsidR="00022D38" w:rsidRPr="000336E5" w:rsidRDefault="00022D38" w:rsidP="000336E5">
      <w:pPr>
        <w:jc w:val="center"/>
        <w:rPr>
          <w:b/>
          <w:sz w:val="24"/>
          <w:szCs w:val="24"/>
        </w:rPr>
      </w:pPr>
      <w:hyperlink r:id="rId7" w:history="1">
        <w:r>
          <w:rPr>
            <w:rStyle w:val="Hyperlink"/>
          </w:rPr>
          <w:t>PEAP 2023-2024 Application Documents</w:t>
        </w:r>
      </w:hyperlink>
    </w:p>
    <w:sectPr w:rsidR="00022D38" w:rsidRPr="000336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60326"/>
    <w:multiLevelType w:val="hybridMultilevel"/>
    <w:tmpl w:val="F93AF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847CE2"/>
    <w:multiLevelType w:val="hybridMultilevel"/>
    <w:tmpl w:val="8FF06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F79DB"/>
    <w:multiLevelType w:val="hybridMultilevel"/>
    <w:tmpl w:val="20BE8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4308168">
    <w:abstractNumId w:val="0"/>
  </w:num>
  <w:num w:numId="2" w16cid:durableId="1836410457">
    <w:abstractNumId w:val="1"/>
  </w:num>
  <w:num w:numId="3" w16cid:durableId="7195521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xNDMytrAwBGJTEyUdpeDU4uLM/DyQAsNaABoPl1QsAAAA"/>
  </w:docVars>
  <w:rsids>
    <w:rsidRoot w:val="00E07DC1"/>
    <w:rsid w:val="00016D37"/>
    <w:rsid w:val="00022D38"/>
    <w:rsid w:val="000336E5"/>
    <w:rsid w:val="001E31DB"/>
    <w:rsid w:val="00263E5C"/>
    <w:rsid w:val="002C65AA"/>
    <w:rsid w:val="003C43ED"/>
    <w:rsid w:val="00400CF1"/>
    <w:rsid w:val="004C0283"/>
    <w:rsid w:val="005C17A4"/>
    <w:rsid w:val="006657F9"/>
    <w:rsid w:val="00676F40"/>
    <w:rsid w:val="006D0801"/>
    <w:rsid w:val="006D5F34"/>
    <w:rsid w:val="00705516"/>
    <w:rsid w:val="0086523C"/>
    <w:rsid w:val="0087061C"/>
    <w:rsid w:val="009804C6"/>
    <w:rsid w:val="00B81001"/>
    <w:rsid w:val="00B84BFD"/>
    <w:rsid w:val="00B94DA3"/>
    <w:rsid w:val="00C01B1B"/>
    <w:rsid w:val="00C34527"/>
    <w:rsid w:val="00C44336"/>
    <w:rsid w:val="00C84C54"/>
    <w:rsid w:val="00CB538B"/>
    <w:rsid w:val="00CC03B4"/>
    <w:rsid w:val="00D124D1"/>
    <w:rsid w:val="00D259D2"/>
    <w:rsid w:val="00D5104D"/>
    <w:rsid w:val="00E07DC1"/>
    <w:rsid w:val="00E61A98"/>
    <w:rsid w:val="00E82FDD"/>
    <w:rsid w:val="00F51717"/>
    <w:rsid w:val="00F86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B66E3"/>
  <w15:chartTrackingRefBased/>
  <w15:docId w15:val="{79A98E20-637D-4FFD-91E4-C2C856F82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07D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7D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6D5F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4B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BF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336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61A9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C03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sooners-my.sharepoint.com/:f:/g/personal/morgan-mcginley_ouhsc_edu/EjBpAM2OC0xIlae956kCiAgBfA-5vfTB5nrH84frrcwfK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EB276C-FFA5-4D78-A0C6-08EB08655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son, Jennifer L.  (HSC)</dc:creator>
  <cp:keywords/>
  <dc:description/>
  <cp:lastModifiedBy>McGinley, Morgan E (HSC)</cp:lastModifiedBy>
  <cp:revision>2</cp:revision>
  <cp:lastPrinted>2017-05-09T17:51:00Z</cp:lastPrinted>
  <dcterms:created xsi:type="dcterms:W3CDTF">2023-09-20T13:14:00Z</dcterms:created>
  <dcterms:modified xsi:type="dcterms:W3CDTF">2023-09-20T13:14:00Z</dcterms:modified>
</cp:coreProperties>
</file>